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35249" w14:textId="77777777" w:rsidR="00FC21DA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0308B6E8" w14:textId="77777777" w:rsidR="00FC21DA" w:rsidRPr="006121B0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Програмний директор</w:t>
      </w:r>
    </w:p>
    <w:p w14:paraId="005D837B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Дар’я Касьянова</w:t>
      </w:r>
    </w:p>
    <w:p w14:paraId="1E89A4B5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218085DF" w14:textId="7FB00612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9D6520">
        <w:rPr>
          <w:rFonts w:ascii="Times New Roman" w:hAnsi="Times New Roman" w:cs="Times New Roman"/>
          <w:b/>
          <w:sz w:val="24"/>
          <w:szCs w:val="24"/>
          <w:lang w:val="uk-UA"/>
        </w:rPr>
        <w:t>0</w:t>
      </w:r>
      <w:r w:rsidR="00441C04">
        <w:rPr>
          <w:rFonts w:ascii="Times New Roman" w:hAnsi="Times New Roman" w:cs="Times New Roman"/>
          <w:b/>
          <w:sz w:val="24"/>
          <w:szCs w:val="24"/>
          <w:lang w:val="uk-UA"/>
        </w:rPr>
        <w:t>7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9D6520">
        <w:rPr>
          <w:rFonts w:ascii="Times New Roman" w:hAnsi="Times New Roman" w:cs="Times New Roman"/>
          <w:b/>
          <w:sz w:val="24"/>
          <w:szCs w:val="24"/>
          <w:lang w:val="uk-UA"/>
        </w:rPr>
        <w:t>08.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202</w:t>
      </w:r>
      <w:r w:rsidR="00F206AB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</w:p>
    <w:p w14:paraId="5A9C8896" w14:textId="77777777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367E3B4E" w14:textId="344CC930" w:rsidR="00D72DA0" w:rsidRDefault="0023321F" w:rsidP="00D72DA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ведення </w:t>
      </w:r>
      <w:r w:rsidR="005C0F67">
        <w:rPr>
          <w:rFonts w:ascii="Times New Roman" w:hAnsi="Times New Roman" w:cs="Times New Roman"/>
          <w:b/>
          <w:sz w:val="24"/>
          <w:szCs w:val="24"/>
          <w:lang w:val="uk-UA"/>
        </w:rPr>
        <w:t xml:space="preserve">6-ти 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>-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и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енн</w:t>
      </w:r>
      <w:r w:rsidR="009D6520">
        <w:rPr>
          <w:rFonts w:ascii="Times New Roman" w:hAnsi="Times New Roman" w:cs="Times New Roman"/>
          <w:b/>
          <w:sz w:val="24"/>
          <w:szCs w:val="24"/>
          <w:lang w:val="uk-UA"/>
        </w:rPr>
        <w:t>их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тренінг</w:t>
      </w:r>
      <w:r w:rsidR="009D6520">
        <w:rPr>
          <w:rFonts w:ascii="Times New Roman" w:hAnsi="Times New Roman" w:cs="Times New Roman"/>
          <w:b/>
          <w:sz w:val="24"/>
          <w:szCs w:val="24"/>
          <w:lang w:val="uk-UA"/>
        </w:rPr>
        <w:t>ів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з 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кейс-менеджменту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9D6520">
        <w:rPr>
          <w:rFonts w:ascii="Times New Roman" w:hAnsi="Times New Roman" w:cs="Times New Roman"/>
          <w:b/>
          <w:sz w:val="24"/>
          <w:szCs w:val="24"/>
          <w:lang w:val="uk-UA"/>
        </w:rPr>
        <w:t xml:space="preserve">у рамках реалізації </w:t>
      </w:r>
      <w:proofErr w:type="spellStart"/>
      <w:r w:rsidR="009D6520">
        <w:rPr>
          <w:rFonts w:ascii="Times New Roman" w:hAnsi="Times New Roman" w:cs="Times New Roman"/>
          <w:b/>
          <w:sz w:val="24"/>
          <w:szCs w:val="24"/>
          <w:lang w:val="uk-UA"/>
        </w:rPr>
        <w:t>проєкту</w:t>
      </w:r>
      <w:proofErr w:type="spellEnd"/>
      <w:r w:rsidR="009D6520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«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раво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на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сім’ю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: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усунення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системних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рогалин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–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ідтримка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реформ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системи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захисту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дітей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в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Албанії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,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Білорусі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,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Вірменії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,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івнічній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Македонії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та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 xml:space="preserve"> </w:t>
      </w:r>
      <w:proofErr w:type="spellStart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Україні</w:t>
      </w:r>
      <w:proofErr w:type="spellEnd"/>
      <w:r w:rsidR="009D6520" w:rsidRPr="009D6520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»</w:t>
      </w:r>
    </w:p>
    <w:p w14:paraId="6F01AE05" w14:textId="77777777" w:rsidR="009D6520" w:rsidRPr="009D6520" w:rsidRDefault="009D6520" w:rsidP="00D72DA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1B4846" w14:textId="715C4841" w:rsidR="007E03AC" w:rsidRDefault="009D6520" w:rsidP="00D72DA0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0</w:t>
      </w:r>
      <w:r w:rsidR="00441C04">
        <w:rPr>
          <w:rFonts w:ascii="Times New Roman" w:hAnsi="Times New Roman" w:cs="Times New Roman"/>
          <w:b/>
          <w:sz w:val="24"/>
          <w:szCs w:val="24"/>
          <w:lang w:val="uk-UA"/>
        </w:rPr>
        <w:t>7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F206AB">
        <w:rPr>
          <w:rFonts w:ascii="Times New Roman" w:hAnsi="Times New Roman" w:cs="Times New Roman"/>
          <w:b/>
          <w:sz w:val="24"/>
          <w:szCs w:val="24"/>
          <w:lang w:val="uk-UA"/>
        </w:rPr>
        <w:t>0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8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</w:t>
      </w:r>
      <w:r w:rsidR="00F206AB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</w:p>
    <w:p w14:paraId="3E0D53BC" w14:textId="77777777" w:rsidR="00F206AB" w:rsidRPr="00CE328C" w:rsidRDefault="00F206AB" w:rsidP="00D72DA0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F206AB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7ADBA015" w:rsidR="005E68A9" w:rsidRPr="00756BBB" w:rsidRDefault="007A3C0B" w:rsidP="00FC21D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Надання послуг </w:t>
            </w:r>
            <w:r w:rsidR="00A9223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з 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роведення </w:t>
            </w:r>
            <w:r w:rsidR="005C0F6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6-ти 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и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енного тренінгу з 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ейс-менеджменту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9D6520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5C0F6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(І </w:t>
            </w:r>
            <w:r w:rsidR="005C0F67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5C0F6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базовий) та ІІ (поглиблений) модулі) для фахівців соціальної роботи у </w:t>
            </w:r>
            <w:r w:rsidR="009D6520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рамках </w:t>
            </w:r>
            <w:proofErr w:type="spellStart"/>
            <w:r w:rsidR="009D6520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роєкту</w:t>
            </w:r>
            <w:proofErr w:type="spellEnd"/>
            <w:r w:rsidR="009D6520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«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Право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на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сім’ю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: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усунення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системних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прогалин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–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підтримка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реформ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системи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захисту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дітей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в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Албанії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Білорусі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Вірменії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Північній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Македонії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та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Україні</w:t>
            </w:r>
            <w:proofErr w:type="spellEnd"/>
            <w:r w:rsidR="009D6520" w:rsidRPr="009D652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ru-RU"/>
              </w:rPr>
              <w:t>»</w:t>
            </w:r>
            <w:r w:rsidR="009D6520" w:rsidRPr="000A648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</w:p>
        </w:tc>
      </w:tr>
      <w:tr w:rsidR="007E03AC" w:rsidRPr="00F206AB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2CF68AF1" w:rsidR="007E03AC" w:rsidRPr="008A114B" w:rsidRDefault="00563039" w:rsidP="00FC21D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ересень </w:t>
            </w:r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Листопад </w:t>
            </w:r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2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(до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вершення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всіх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активностей)</w:t>
            </w:r>
          </w:p>
        </w:tc>
      </w:tr>
      <w:tr w:rsidR="00B9657E" w:rsidRPr="00F206AB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526AB7F7" w:rsidR="00B9657E" w:rsidRDefault="007F6189" w:rsidP="007F618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</w:t>
            </w:r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рпінь (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иївська</w:t>
            </w:r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бласть), Городенка та Коломия (Івано-Франківська область)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3E66ED0E" w14:textId="746C6A7A" w:rsidR="00FC21DA" w:rsidRDefault="009D6520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ість сертифікату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ренер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 кейс-менеджменту (необхідно надати підтверджуючі документи)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/або мати наявний підтверджений резюме та сертифікатами, дипломами досвід у сфері 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витку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оціальн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х послуг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7E3DB10B" w14:textId="77777777" w:rsidR="005C0F67" w:rsidRDefault="005C0F67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531AB4BD" w14:textId="1FBDF466" w:rsidR="00B9657E" w:rsidRDefault="009D6520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ий</w:t>
            </w:r>
            <w:r w:rsidR="005E68A9"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ведення тренінгів та інших навчальних </w:t>
            </w:r>
            <w:proofErr w:type="spellStart"/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ктивностей</w:t>
            </w:r>
            <w:proofErr w:type="spellEnd"/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дорослих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5555BB34" w14:textId="77777777" w:rsidR="005C0F67" w:rsidRDefault="005C0F67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3F38EF32" w14:textId="54FBA50A" w:rsidR="00F206AB" w:rsidRDefault="009D6520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ий </w:t>
            </w:r>
            <w:r w:rsidR="00F206AB" w:rsidRP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 роботи з організаціями неурядового сектору</w:t>
            </w:r>
            <w:r w:rsid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54F740BB" w14:textId="77777777" w:rsidR="005C0F67" w:rsidRDefault="005C0F67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66F4DF49" w14:textId="0567AFF1" w:rsidR="00ED3B28" w:rsidRDefault="009D6520" w:rsidP="00ED3B2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ий </w:t>
            </w:r>
            <w:r w:rsid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та можливість проводити тренінги онлайн та </w:t>
            </w:r>
            <w:proofErr w:type="spellStart"/>
            <w:r w:rsid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флайн</w:t>
            </w:r>
            <w:proofErr w:type="spellEnd"/>
            <w:r w:rsid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5C55E9BD" w14:textId="77777777" w:rsidR="00ED3B28" w:rsidRPr="00F206AB" w:rsidRDefault="00ED3B28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788F8A0C" w14:textId="268C849A" w:rsidR="00622596" w:rsidRPr="00ED3B28" w:rsidRDefault="009D6520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еобхідно надати 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</w:t>
            </w:r>
            <w:r w:rsidR="00F206AB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кумент</w:t>
            </w:r>
            <w:r w:rsidR="00F206AB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виписка або копія актуального Витягу з Єдиного державного реєстру юридичних та фізичних осіб- підприємців, витяг з Реєстру платників податків, відповідні КВЕД для надання послуг).</w:t>
            </w:r>
          </w:p>
          <w:p w14:paraId="101CAAD8" w14:textId="77777777" w:rsidR="00ED3B28" w:rsidRPr="00F206AB" w:rsidRDefault="00ED3B28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29C506C6" w14:textId="746A1C0A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206A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Умови оплати</w:t>
            </w: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: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DC1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віту та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F206AB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43CF23D7" w:rsidR="00C8038F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робити і погодити </w:t>
            </w:r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 замовником зміст, 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граму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а презентаційні матеріали 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6-ти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ренінг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 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ейс-менеджменту (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азовий та 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глиблений)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459042D8" w:rsidR="00B758FE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робити, погодити </w:t>
            </w:r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 замовником, зібрати і проаналізувати форм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воротньог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в</w:t>
            </w:r>
            <w:r w:rsidRP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язку від учасників тренінгів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68CF34ED" w14:textId="77777777" w:rsidR="005C0F67" w:rsidRPr="005C0F67" w:rsidRDefault="005C0F67" w:rsidP="00F206AB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Ірпінь (Київська область), Городенка та Коломия (Івано-Франківська область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AC143E0" w14:textId="1ED191B3" w:rsidR="005E68A9" w:rsidRPr="00836C67" w:rsidRDefault="007F6189" w:rsidP="00F206AB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готувати звіт за результатами проведення заходів</w:t>
            </w:r>
            <w:r w:rsidR="00A47F3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D81BF0" w:rsidRPr="00F206AB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2DC426A6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5A31E0E" w14:textId="3D382AF6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2022FF95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езюме, </w:t>
            </w:r>
            <w:proofErr w:type="spellStart"/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кан</w:t>
            </w:r>
            <w:proofErr w:type="spellEnd"/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копії документів,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що підтверджу</w:t>
            </w:r>
            <w:r w:rsidR="009D652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ють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елевантний досвід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7245D12" w14:textId="741CB97D" w:rsidR="00A47F37" w:rsidRDefault="00A47F37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деталізований перелік послуг, які входять у ціну проведення двох 3-и денних тренінгів з кейс-менеджменту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FC21D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FC21DA" w:rsidRPr="00CE328C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4F6E2D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FC21D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0B565DAD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206AB" w14:paraId="38666F7E" w14:textId="77777777" w:rsidTr="00D83673">
        <w:trPr>
          <w:trHeight w:val="1104"/>
        </w:trPr>
        <w:tc>
          <w:tcPr>
            <w:tcW w:w="2376" w:type="dxa"/>
            <w:vMerge/>
          </w:tcPr>
          <w:p w14:paraId="28622A2A" w14:textId="77777777" w:rsidR="00F206AB" w:rsidRDefault="00F206AB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7BE339F" w14:textId="09720754" w:rsidR="00F206AB" w:rsidRDefault="009D6520" w:rsidP="00FC37C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сертифікату тренера з кейс-менеджменту (необхідно надат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и </w:t>
            </w:r>
            <w:proofErr w:type="spellStart"/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кан</w:t>
            </w:r>
            <w:proofErr w:type="spellEnd"/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копії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 та/або мати наявний підтверджений резюме та сертифікатами, дипломами досвід у сфері</w:t>
            </w:r>
            <w:r w:rsidR="00A64E0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звитку соціальних послуг дл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населення</w:t>
            </w:r>
          </w:p>
        </w:tc>
        <w:tc>
          <w:tcPr>
            <w:tcW w:w="3899" w:type="dxa"/>
          </w:tcPr>
          <w:p w14:paraId="66CF43BC" w14:textId="6DD12C1E" w:rsidR="00F206AB" w:rsidRDefault="00F206AB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C21DA" w14:paraId="2EF3BE83" w14:textId="77777777" w:rsidTr="007C1D3A">
        <w:trPr>
          <w:trHeight w:val="46"/>
        </w:trPr>
        <w:tc>
          <w:tcPr>
            <w:tcW w:w="2376" w:type="dxa"/>
            <w:vMerge/>
          </w:tcPr>
          <w:p w14:paraId="0DC4055D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0BB5393" w14:textId="70CB5830" w:rsidR="009D6520" w:rsidRDefault="009D6520" w:rsidP="009D652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ий</w:t>
            </w: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свід проведення тренінгів для дорослих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онлайн та </w:t>
            </w:r>
            <w:proofErr w:type="spellStart"/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флайн</w:t>
            </w:r>
            <w:proofErr w:type="spellEnd"/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ежим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340E759C" w14:textId="6F0B54A6" w:rsidR="00FC21DA" w:rsidRDefault="00FC21DA" w:rsidP="005C0F67">
            <w:pPr>
              <w:jc w:val="both"/>
              <w:rPr>
                <w:lang w:val="uk-UA"/>
              </w:rPr>
            </w:pPr>
          </w:p>
        </w:tc>
        <w:tc>
          <w:tcPr>
            <w:tcW w:w="3899" w:type="dxa"/>
          </w:tcPr>
          <w:p w14:paraId="29C2BDAF" w14:textId="443B497E" w:rsidR="00FC21DA" w:rsidRDefault="005C0F67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2A477FCA" w:rsidR="007D607C" w:rsidRDefault="00563039" w:rsidP="002940F6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  <w:bookmarkStart w:id="0" w:name="_GoBack"/>
            <w:bookmarkEnd w:id="0"/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  <w:r w:rsidR="005C0F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</w:t>
            </w:r>
            <w:r w:rsidR="00F0446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202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="00F0446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 12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00</w:t>
            </w:r>
          </w:p>
        </w:tc>
      </w:tr>
      <w:tr w:rsidR="007D607C" w:rsidRPr="00F206AB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</w:t>
            </w:r>
            <w:proofErr w:type="spellEnd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інформація</w:t>
            </w:r>
            <w:proofErr w:type="spellEnd"/>
          </w:p>
        </w:tc>
        <w:tc>
          <w:tcPr>
            <w:tcW w:w="7797" w:type="dxa"/>
            <w:gridSpan w:val="2"/>
          </w:tcPr>
          <w:p w14:paraId="2C5B2B87" w14:textId="17E645C1" w:rsidR="007D607C" w:rsidRPr="005C0F67" w:rsidRDefault="007D607C" w:rsidP="00F206AB">
            <w:pPr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Усі запитання надсилати на електрону адресу </w:t>
            </w:r>
            <w:hyperlink r:id="rId8" w:history="1">
              <w:r w:rsidR="005C0F67" w:rsidRPr="0013236F">
                <w:rPr>
                  <w:rStyle w:val="a6"/>
                </w:rPr>
                <w:t>A</w:t>
              </w:r>
              <w:r w:rsidR="005C0F67" w:rsidRPr="0013236F">
                <w:rPr>
                  <w:rStyle w:val="a6"/>
                  <w:rFonts w:ascii="Times New Roman" w:hAnsi="Times New Roman" w:cs="Times New Roman"/>
                  <w:sz w:val="24"/>
                  <w:szCs w:val="24"/>
                </w:rPr>
                <w:t>ntonina.Zahrotska@sos-ukraine.org</w:t>
              </w:r>
            </w:hyperlink>
            <w:r w:rsidR="005C0F67">
              <w:rPr>
                <w:rStyle w:val="a6"/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 w:rsidR="005C0F67" w:rsidRPr="005C0F67">
              <w:rPr>
                <w:rStyle w:val="a6"/>
                <w:rFonts w:ascii="Times New Roman" w:hAnsi="Times New Roman" w:cs="Times New Roman"/>
                <w:sz w:val="24"/>
                <w:szCs w:val="24"/>
                <w:lang w:val="uk-UA"/>
              </w:rPr>
              <w:t>Maryna.Zhyzhoma@sos-ukraine.org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3BE05950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1"/>
        <w:gridCol w:w="4982"/>
      </w:tblGrid>
      <w:tr w:rsidR="005C0F67" w:rsidRPr="005C0F67" w14:paraId="236DAC55" w14:textId="77777777" w:rsidTr="005C0F67">
        <w:tc>
          <w:tcPr>
            <w:tcW w:w="4981" w:type="dxa"/>
          </w:tcPr>
          <w:p w14:paraId="2C5E0AA0" w14:textId="30AF2E08" w:rsidR="005C0F67" w:rsidRPr="005C0F67" w:rsidRDefault="005C0F67" w:rsidP="00B14A8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 w:rsidRPr="005C0F67"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 xml:space="preserve">Національний менеджер </w:t>
            </w:r>
            <w:proofErr w:type="spellStart"/>
            <w:r w:rsidRPr="005C0F67"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проєкту</w:t>
            </w:r>
            <w:proofErr w:type="spellEnd"/>
            <w:r w:rsidRPr="005C0F67"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 xml:space="preserve"> </w:t>
            </w:r>
            <w:r w:rsidRPr="005C0F67"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br/>
            </w:r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аво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а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ім’ю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: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усунення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истемних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огалин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–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ідтримка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реформ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истеми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захисту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ітей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в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Албанії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Білорусі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ірменії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івнічній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акедонії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та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Україні</w:t>
            </w:r>
            <w:proofErr w:type="spellEnd"/>
            <w:r w:rsidRPr="005C0F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4982" w:type="dxa"/>
          </w:tcPr>
          <w:p w14:paraId="2983C367" w14:textId="77777777" w:rsidR="005C0F67" w:rsidRPr="005C0F67" w:rsidRDefault="005C0F67" w:rsidP="005C0F67">
            <w:pP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01A46C6A" w14:textId="77777777" w:rsidR="005C0F67" w:rsidRPr="005C0F67" w:rsidRDefault="005C0F67" w:rsidP="005C0F67">
            <w:pPr>
              <w:rPr>
                <w:lang w:eastAsia="ru-RU"/>
              </w:rPr>
            </w:pPr>
          </w:p>
          <w:p w14:paraId="73EC4933" w14:textId="77777777" w:rsidR="005C0F67" w:rsidRPr="005C0F67" w:rsidRDefault="005C0F67" w:rsidP="005C0F67">
            <w:pPr>
              <w:rPr>
                <w:lang w:eastAsia="ru-RU"/>
              </w:rPr>
            </w:pPr>
          </w:p>
          <w:p w14:paraId="6FED86D5" w14:textId="77777777" w:rsidR="005C0F67" w:rsidRPr="005C0F67" w:rsidRDefault="005C0F67" w:rsidP="005C0F67">
            <w:pPr>
              <w:rPr>
                <w:lang w:eastAsia="ru-RU"/>
              </w:rPr>
            </w:pPr>
          </w:p>
          <w:p w14:paraId="54FB272A" w14:textId="77777777" w:rsidR="005C0F67" w:rsidRDefault="005C0F67" w:rsidP="005C0F67">
            <w:pPr>
              <w:rPr>
                <w:lang w:val="uk-UA" w:eastAsia="ru-RU"/>
              </w:rPr>
            </w:pPr>
            <w:r w:rsidRPr="005C0F67">
              <w:rPr>
                <w:lang w:val="uk-UA" w:eastAsia="ru-RU"/>
              </w:rPr>
              <w:t xml:space="preserve">                                            </w:t>
            </w:r>
          </w:p>
          <w:p w14:paraId="5DD9842F" w14:textId="1423009B" w:rsidR="005C0F67" w:rsidRPr="005C0F67" w:rsidRDefault="005C0F67" w:rsidP="005C0F67">
            <w:pP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 xml:space="preserve">                                 </w:t>
            </w:r>
            <w:r w:rsidRPr="005C0F67"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Антоніна ЗАГРОЦЬКА</w:t>
            </w:r>
          </w:p>
          <w:p w14:paraId="2ECA56B8" w14:textId="77777777" w:rsidR="005C0F67" w:rsidRPr="005C0F67" w:rsidRDefault="005C0F67" w:rsidP="00B14A8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</w:tr>
    </w:tbl>
    <w:p w14:paraId="28CF3904" w14:textId="77777777" w:rsidR="005C0F67" w:rsidRDefault="005C0F67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6B740B11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</w:p>
    <w:p w14:paraId="1B79D45D" w14:textId="20ABCBA1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9AFA49B" w14:textId="69083B55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D92629" w14:textId="78CCDB0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FBF176" w14:textId="78193D2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4C6193" w14:textId="0C21B96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4D23B20" w14:textId="15E5240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2A3522C" w14:textId="32DDFCC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9370110" w14:textId="5E35CC3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E9720A" w14:textId="6D9E2C7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1BB6F3" w14:textId="46F4E6DB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4928C4" w14:textId="13F2FB4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9EC0DC" w14:textId="59FF4FB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A22DC5" w14:textId="6FC2F06D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98E9537" w14:textId="0DFF2FE8" w:rsidR="00F206AB" w:rsidRDefault="00F206AB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1DD9CDB" w14:textId="77777777" w:rsidR="00F206AB" w:rsidRDefault="00F206AB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2B8E9A1" w14:textId="77777777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3E72E851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Pr="0007084A">
        <w:rPr>
          <w:rFonts w:ascii="Times New Roman" w:hAnsi="Times New Roman" w:cs="Times New Roman"/>
          <w:sz w:val="24"/>
          <w:szCs w:val="24"/>
          <w:lang w:val="uk-UA"/>
        </w:rPr>
        <w:t xml:space="preserve">послуг з </w:t>
      </w:r>
      <w:r w:rsidR="00FC21DA">
        <w:rPr>
          <w:rFonts w:ascii="Times New Roman" w:hAnsi="Times New Roman" w:cs="Times New Roman"/>
          <w:sz w:val="24"/>
          <w:szCs w:val="24"/>
          <w:lang w:val="uk-UA"/>
        </w:rPr>
        <w:t>проведення тренінгів з кейс-менеджменту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3. Телефон _________________________ </w:t>
      </w:r>
      <w:proofErr w:type="spellStart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мейл</w:t>
      </w:r>
      <w:proofErr w:type="spellEnd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22F1C6B8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5. Код ЄДРПОУ </w:t>
      </w:r>
      <w:r w:rsidR="00F206AB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(за наявністю) 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______________________________________________________________________</w:t>
      </w:r>
    </w:p>
    <w:p w14:paraId="4EE41690" w14:textId="3B9084EC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6. Довідка про діяльність фірми (КВЕД) </w:t>
      </w:r>
      <w:r w:rsidR="00F206AB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(за наявністю) 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3248319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Ind w:w="-572" w:type="dxa"/>
        <w:tblLayout w:type="fixed"/>
        <w:tblLook w:val="04A0" w:firstRow="1" w:lastRow="0" w:firstColumn="1" w:lastColumn="0" w:noHBand="0" w:noVBand="1"/>
      </w:tblPr>
      <w:tblGrid>
        <w:gridCol w:w="613"/>
        <w:gridCol w:w="2931"/>
        <w:gridCol w:w="1559"/>
        <w:gridCol w:w="1143"/>
        <w:gridCol w:w="1466"/>
        <w:gridCol w:w="817"/>
        <w:gridCol w:w="969"/>
      </w:tblGrid>
      <w:tr w:rsidR="00D72DA0" w:rsidRPr="003F071C" w14:paraId="2CCF3BAB" w14:textId="77777777" w:rsidTr="005068E8">
        <w:trPr>
          <w:trHeight w:val="450"/>
        </w:trPr>
        <w:tc>
          <w:tcPr>
            <w:tcW w:w="613" w:type="dxa"/>
            <w:vMerge w:val="restart"/>
            <w:hideMark/>
          </w:tcPr>
          <w:p w14:paraId="51C2B655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931" w:type="dxa"/>
            <w:vMerge w:val="restart"/>
            <w:noWrap/>
            <w:hideMark/>
          </w:tcPr>
          <w:p w14:paraId="35D9B45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ерелік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луг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vMerge w:val="restart"/>
            <w:hideMark/>
          </w:tcPr>
          <w:p w14:paraId="7BE86929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рієнтовний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еріод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ведення</w:t>
            </w:r>
            <w:proofErr w:type="spellEnd"/>
          </w:p>
        </w:tc>
        <w:tc>
          <w:tcPr>
            <w:tcW w:w="1143" w:type="dxa"/>
            <w:vMerge w:val="restart"/>
            <w:hideMark/>
          </w:tcPr>
          <w:p w14:paraId="1E1737E4" w14:textId="6917603C" w:rsidR="00D72DA0" w:rsidRPr="003F071C" w:rsidRDefault="00D72DA0" w:rsidP="00D72DA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ількість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днів</w:t>
            </w:r>
          </w:p>
        </w:tc>
        <w:tc>
          <w:tcPr>
            <w:tcW w:w="1466" w:type="dxa"/>
            <w:vMerge w:val="restart"/>
            <w:hideMark/>
          </w:tcPr>
          <w:p w14:paraId="7BC7F22D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ментарі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одатков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інформація</w:t>
            </w:r>
            <w:proofErr w:type="spellEnd"/>
          </w:p>
        </w:tc>
        <w:tc>
          <w:tcPr>
            <w:tcW w:w="817" w:type="dxa"/>
            <w:vMerge w:val="restart"/>
            <w:hideMark/>
          </w:tcPr>
          <w:p w14:paraId="40A2AC1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ін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д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(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н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)</w:t>
            </w:r>
          </w:p>
        </w:tc>
        <w:tc>
          <w:tcPr>
            <w:tcW w:w="969" w:type="dxa"/>
            <w:vMerge w:val="restart"/>
            <w:hideMark/>
          </w:tcPr>
          <w:p w14:paraId="6D212D2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ум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н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)</w:t>
            </w:r>
          </w:p>
        </w:tc>
      </w:tr>
      <w:tr w:rsidR="00D72DA0" w:rsidRPr="003F071C" w14:paraId="3687BFAC" w14:textId="77777777" w:rsidTr="005068E8">
        <w:trPr>
          <w:trHeight w:val="458"/>
        </w:trPr>
        <w:tc>
          <w:tcPr>
            <w:tcW w:w="613" w:type="dxa"/>
            <w:vMerge/>
            <w:hideMark/>
          </w:tcPr>
          <w:p w14:paraId="2530CFA3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31" w:type="dxa"/>
            <w:vMerge/>
            <w:hideMark/>
          </w:tcPr>
          <w:p w14:paraId="5C9A62C0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59" w:type="dxa"/>
            <w:vMerge/>
            <w:hideMark/>
          </w:tcPr>
          <w:p w14:paraId="29CB44FB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43" w:type="dxa"/>
            <w:vMerge/>
            <w:hideMark/>
          </w:tcPr>
          <w:p w14:paraId="762213D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6" w:type="dxa"/>
            <w:vMerge/>
            <w:hideMark/>
          </w:tcPr>
          <w:p w14:paraId="14611ED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6CE7F27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69" w:type="dxa"/>
            <w:vMerge/>
            <w:hideMark/>
          </w:tcPr>
          <w:p w14:paraId="336B4D7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72DA0" w:rsidRPr="003F071C" w14:paraId="4F9D447D" w14:textId="77777777" w:rsidTr="005068E8">
        <w:trPr>
          <w:trHeight w:val="500"/>
        </w:trPr>
        <w:tc>
          <w:tcPr>
            <w:tcW w:w="613" w:type="dxa"/>
            <w:noWrap/>
            <w:hideMark/>
          </w:tcPr>
          <w:p w14:paraId="2BBDAE1E" w14:textId="0BE0F2E3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</w:p>
        </w:tc>
        <w:tc>
          <w:tcPr>
            <w:tcW w:w="2931" w:type="dxa"/>
            <w:hideMark/>
          </w:tcPr>
          <w:p w14:paraId="26CD805A" w14:textId="348C1BDB" w:rsidR="00D72DA0" w:rsidRPr="00944EBC" w:rsidRDefault="00944EBC" w:rsidP="00FC21D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944E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дання послуг з проведення 6-ти 3-и денного тренінгу з кейс-менеджменту  (І </w:t>
            </w:r>
            <w:r w:rsidRPr="00944E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44E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азовий) та ІІ (поглиблений) модулі) для фахівців соціальної роботи у рамках </w:t>
            </w:r>
            <w:proofErr w:type="spellStart"/>
            <w:r w:rsidRPr="00944E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єкту</w:t>
            </w:r>
            <w:proofErr w:type="spellEnd"/>
            <w:r w:rsidRPr="00944EB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«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аво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на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ім’ю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: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усунення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истемних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огалин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–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ідтримка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реформ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истеми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захисту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дітей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в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Албанії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Білорусі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ірменії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івнічній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акедонії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та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Україні</w:t>
            </w:r>
            <w:proofErr w:type="spellEnd"/>
            <w:r w:rsidRPr="00944E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»</w:t>
            </w:r>
          </w:p>
        </w:tc>
        <w:tc>
          <w:tcPr>
            <w:tcW w:w="1559" w:type="dxa"/>
            <w:hideMark/>
          </w:tcPr>
          <w:p w14:paraId="34C1D32A" w14:textId="0E3CE227" w:rsidR="00D72DA0" w:rsidRPr="003F071C" w:rsidRDefault="00944EBC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Ірпінь (Київська область), Городенка та Коломия (Івано-Франківська область).</w:t>
            </w:r>
          </w:p>
        </w:tc>
        <w:tc>
          <w:tcPr>
            <w:tcW w:w="1143" w:type="dxa"/>
            <w:noWrap/>
            <w:hideMark/>
          </w:tcPr>
          <w:p w14:paraId="0ACEBD44" w14:textId="7A72C117" w:rsidR="00D72DA0" w:rsidRPr="00D72DA0" w:rsidRDefault="00944EBC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1466" w:type="dxa"/>
            <w:hideMark/>
          </w:tcPr>
          <w:p w14:paraId="383F865C" w14:textId="651D3F4B" w:rsidR="00D72DA0" w:rsidRPr="003F071C" w:rsidRDefault="00944EBC" w:rsidP="00FC21D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72DA0">
              <w:rPr>
                <w:rFonts w:ascii="Times New Roman" w:hAnsi="Times New Roman" w:cs="Times New Roman"/>
                <w:sz w:val="24"/>
                <w:szCs w:val="24"/>
              </w:rPr>
              <w:t>заход</w:t>
            </w:r>
            <w:r w:rsidR="005068E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</w:t>
            </w:r>
            <w:proofErr w:type="spellEnd"/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ні кожен</w:t>
            </w:r>
          </w:p>
        </w:tc>
        <w:tc>
          <w:tcPr>
            <w:tcW w:w="817" w:type="dxa"/>
            <w:hideMark/>
          </w:tcPr>
          <w:p w14:paraId="78125B26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hideMark/>
          </w:tcPr>
          <w:p w14:paraId="6E806B3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D72DA0" w:rsidRPr="003F071C" w14:paraId="618ED73E" w14:textId="77777777" w:rsidTr="005068E8">
        <w:trPr>
          <w:trHeight w:val="260"/>
        </w:trPr>
        <w:tc>
          <w:tcPr>
            <w:tcW w:w="613" w:type="dxa"/>
            <w:noWrap/>
            <w:hideMark/>
          </w:tcPr>
          <w:p w14:paraId="0A2665B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931" w:type="dxa"/>
            <w:noWrap/>
            <w:hideMark/>
          </w:tcPr>
          <w:p w14:paraId="7E19CB37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сього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о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лати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559" w:type="dxa"/>
            <w:noWrap/>
            <w:hideMark/>
          </w:tcPr>
          <w:p w14:paraId="3E95E8BA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43" w:type="dxa"/>
            <w:hideMark/>
          </w:tcPr>
          <w:p w14:paraId="180E0934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466" w:type="dxa"/>
            <w:noWrap/>
            <w:hideMark/>
          </w:tcPr>
          <w:p w14:paraId="6D83DD5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76D031F1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969" w:type="dxa"/>
            <w:hideMark/>
          </w:tcPr>
          <w:p w14:paraId="514F12BE" w14:textId="7BC4043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,00 </w:t>
            </w:r>
          </w:p>
        </w:tc>
      </w:tr>
    </w:tbl>
    <w:p w14:paraId="683F5BEE" w14:textId="72FCF353" w:rsidR="00682298" w:rsidRPr="00934DD3" w:rsidRDefault="00682298" w:rsidP="00601F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lastRenderedPageBreak/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.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свідчу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мпані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банкрут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ліквідовує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рав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удовому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провадже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да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годи з кредиторами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изупиня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іяльніст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час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итан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находи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в будь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аналогічн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итуаці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плив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з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дібно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дур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повід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о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ціональ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авил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онодавств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;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я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сну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ставин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нфлікт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іж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мов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ами, 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аме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сут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ди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моцій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в’язк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іль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літи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кономі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ш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д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</w:t>
      </w:r>
      <w:proofErr w:type="spellStart"/>
      <w:r w:rsidRPr="0007084A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час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proofErr w:type="spellStart"/>
      <w:r w:rsidRPr="0007084A">
        <w:rPr>
          <w:rFonts w:ascii="Times New Roman" w:hAnsi="Times New Roman" w:cs="Times New Roman"/>
          <w:lang w:val="ru-RU"/>
        </w:rPr>
        <w:t>або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повноваженої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ним </w:t>
      </w:r>
      <w:proofErr w:type="gramStart"/>
      <w:r w:rsidRPr="0007084A">
        <w:rPr>
          <w:rFonts w:ascii="Times New Roman" w:hAnsi="Times New Roman" w:cs="Times New Roman"/>
          <w:lang w:val="ru-RU"/>
        </w:rPr>
        <w:t xml:space="preserve">особи)   </w:t>
      </w:r>
      <w:proofErr w:type="gramEnd"/>
      <w:r w:rsidRPr="0007084A">
        <w:rPr>
          <w:rFonts w:ascii="Times New Roman" w:hAnsi="Times New Roman" w:cs="Times New Roman"/>
          <w:lang w:val="ru-RU"/>
        </w:rPr>
        <w:t xml:space="preserve">            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підпис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ініціали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07084A">
        <w:rPr>
          <w:rFonts w:ascii="Times New Roman" w:hAnsi="Times New Roman" w:cs="Times New Roman"/>
          <w:lang w:val="ru-RU"/>
        </w:rPr>
        <w:t>прізвище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62265"/>
    <w:rsid w:val="0007084A"/>
    <w:rsid w:val="00074D40"/>
    <w:rsid w:val="00076E08"/>
    <w:rsid w:val="0009098D"/>
    <w:rsid w:val="000E7219"/>
    <w:rsid w:val="000F466B"/>
    <w:rsid w:val="00156C5B"/>
    <w:rsid w:val="00170874"/>
    <w:rsid w:val="00186FBC"/>
    <w:rsid w:val="001A16CE"/>
    <w:rsid w:val="001D1484"/>
    <w:rsid w:val="001D2653"/>
    <w:rsid w:val="00220683"/>
    <w:rsid w:val="0023321F"/>
    <w:rsid w:val="00255BC0"/>
    <w:rsid w:val="00281176"/>
    <w:rsid w:val="002940F6"/>
    <w:rsid w:val="002C00D8"/>
    <w:rsid w:val="002E6873"/>
    <w:rsid w:val="0032277D"/>
    <w:rsid w:val="00326C96"/>
    <w:rsid w:val="003923A3"/>
    <w:rsid w:val="003F071C"/>
    <w:rsid w:val="003F3A18"/>
    <w:rsid w:val="00411762"/>
    <w:rsid w:val="00441C04"/>
    <w:rsid w:val="00444CBD"/>
    <w:rsid w:val="00482848"/>
    <w:rsid w:val="005067B4"/>
    <w:rsid w:val="005068E8"/>
    <w:rsid w:val="005224D9"/>
    <w:rsid w:val="00530118"/>
    <w:rsid w:val="00533ED9"/>
    <w:rsid w:val="005464A9"/>
    <w:rsid w:val="005606C4"/>
    <w:rsid w:val="00561DBE"/>
    <w:rsid w:val="00563039"/>
    <w:rsid w:val="00590A1E"/>
    <w:rsid w:val="00592965"/>
    <w:rsid w:val="005B7840"/>
    <w:rsid w:val="005C0F67"/>
    <w:rsid w:val="005D53F8"/>
    <w:rsid w:val="005D5518"/>
    <w:rsid w:val="005E68A9"/>
    <w:rsid w:val="005F4AB5"/>
    <w:rsid w:val="006006F7"/>
    <w:rsid w:val="00601FC2"/>
    <w:rsid w:val="006121B0"/>
    <w:rsid w:val="00622596"/>
    <w:rsid w:val="00637875"/>
    <w:rsid w:val="00682298"/>
    <w:rsid w:val="006A5A57"/>
    <w:rsid w:val="00736A78"/>
    <w:rsid w:val="00744D32"/>
    <w:rsid w:val="00774683"/>
    <w:rsid w:val="007968D7"/>
    <w:rsid w:val="007A3C0B"/>
    <w:rsid w:val="007C1D3A"/>
    <w:rsid w:val="007D385E"/>
    <w:rsid w:val="007D607C"/>
    <w:rsid w:val="007D7761"/>
    <w:rsid w:val="007E03AC"/>
    <w:rsid w:val="007E090B"/>
    <w:rsid w:val="007E2AF2"/>
    <w:rsid w:val="007F6189"/>
    <w:rsid w:val="008206F1"/>
    <w:rsid w:val="00836C67"/>
    <w:rsid w:val="008772A9"/>
    <w:rsid w:val="008D2ACB"/>
    <w:rsid w:val="008D665C"/>
    <w:rsid w:val="009026CE"/>
    <w:rsid w:val="00934DD3"/>
    <w:rsid w:val="00944EBC"/>
    <w:rsid w:val="009469B9"/>
    <w:rsid w:val="00983A60"/>
    <w:rsid w:val="009D6520"/>
    <w:rsid w:val="009D7A61"/>
    <w:rsid w:val="009E3D29"/>
    <w:rsid w:val="00A27F11"/>
    <w:rsid w:val="00A47F37"/>
    <w:rsid w:val="00A64E0E"/>
    <w:rsid w:val="00A7305A"/>
    <w:rsid w:val="00A73E75"/>
    <w:rsid w:val="00A9223F"/>
    <w:rsid w:val="00A9501F"/>
    <w:rsid w:val="00AB0092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36D4F"/>
    <w:rsid w:val="00C424EE"/>
    <w:rsid w:val="00C515EB"/>
    <w:rsid w:val="00C54EB9"/>
    <w:rsid w:val="00C8038F"/>
    <w:rsid w:val="00CF5AB8"/>
    <w:rsid w:val="00CF7C2C"/>
    <w:rsid w:val="00D13DD3"/>
    <w:rsid w:val="00D3327D"/>
    <w:rsid w:val="00D43F97"/>
    <w:rsid w:val="00D72DA0"/>
    <w:rsid w:val="00D81BF0"/>
    <w:rsid w:val="00DC1F2B"/>
    <w:rsid w:val="00E37F53"/>
    <w:rsid w:val="00ED3B28"/>
    <w:rsid w:val="00ED759C"/>
    <w:rsid w:val="00EF0F9D"/>
    <w:rsid w:val="00EF2E0A"/>
    <w:rsid w:val="00F0446E"/>
    <w:rsid w:val="00F11DCE"/>
    <w:rsid w:val="00F206AB"/>
    <w:rsid w:val="00F53F11"/>
    <w:rsid w:val="00FB4F92"/>
    <w:rsid w:val="00FC21DA"/>
    <w:rsid w:val="00FC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  <w:style w:type="character" w:styleId="a9">
    <w:name w:val="Unresolved Mention"/>
    <w:basedOn w:val="a0"/>
    <w:uiPriority w:val="99"/>
    <w:semiHidden/>
    <w:unhideWhenUsed/>
    <w:rsid w:val="00F11D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onina.Zahrotska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E5D236E9D8FF44BFAAA04C5B798DCE" ma:contentTypeVersion="13" ma:contentTypeDescription="Create a new document." ma:contentTypeScope="" ma:versionID="e0f59a8400f8ccf0c8ff2263644b3c66">
  <xsd:schema xmlns:xsd="http://www.w3.org/2001/XMLSchema" xmlns:xs="http://www.w3.org/2001/XMLSchema" xmlns:p="http://schemas.microsoft.com/office/2006/metadata/properties" xmlns:ns3="c486d390-7aaa-4e7f-8f56-dc4a6d534b43" xmlns:ns4="277019f0-6368-4b11-81f5-77f9e6584b32" targetNamespace="http://schemas.microsoft.com/office/2006/metadata/properties" ma:root="true" ma:fieldsID="d5d09c17fde7f6d6f7af6d42e220b9be" ns3:_="" ns4:_="">
    <xsd:import namespace="c486d390-7aaa-4e7f-8f56-dc4a6d534b43"/>
    <xsd:import namespace="277019f0-6368-4b11-81f5-77f9e6584b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86d390-7aaa-4e7f-8f56-dc4a6d534b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19f0-6368-4b11-81f5-77f9e6584b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486d390-7aaa-4e7f-8f56-dc4a6d534b43" xsi:nil="true"/>
  </documentManagement>
</p:properties>
</file>

<file path=customXml/itemProps1.xml><?xml version="1.0" encoding="utf-8"?>
<ds:datastoreItem xmlns:ds="http://schemas.openxmlformats.org/officeDocument/2006/customXml" ds:itemID="{481A3C0B-0DAD-4D1F-BC6B-78060034CE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86d390-7aaa-4e7f-8f56-dc4a6d534b43"/>
    <ds:schemaRef ds:uri="277019f0-6368-4b11-81f5-77f9e6584b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www.w3.org/XML/1998/namespace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c486d390-7aaa-4e7f-8f56-dc4a6d534b43"/>
    <ds:schemaRef ds:uri="http://purl.org/dc/dcmitype/"/>
    <ds:schemaRef ds:uri="http://schemas.openxmlformats.org/package/2006/metadata/core-properties"/>
    <ds:schemaRef ds:uri="277019f0-6368-4b11-81f5-77f9e6584b32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949</Words>
  <Characters>2251</Characters>
  <Application>Microsoft Office Word</Application>
  <DocSecurity>0</DocSecurity>
  <Lines>18</Lines>
  <Paragraphs>1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Zahrotska Antonina</cp:lastModifiedBy>
  <cp:revision>6</cp:revision>
  <dcterms:created xsi:type="dcterms:W3CDTF">2023-08-01T15:16:00Z</dcterms:created>
  <dcterms:modified xsi:type="dcterms:W3CDTF">2023-08-14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E5D236E9D8FF44BFAAA04C5B798DCE</vt:lpwstr>
  </property>
</Properties>
</file>